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F5DC0" w14:textId="77777777" w:rsidR="006C2AA1" w:rsidRDefault="003F06D8">
      <w:pPr>
        <w:pStyle w:val="a4"/>
      </w:pPr>
      <w:r>
        <w:t>Отчет по лабораторной работе №6</w:t>
      </w:r>
    </w:p>
    <w:p w14:paraId="729C84E9" w14:textId="77777777" w:rsidR="006C2AA1" w:rsidRDefault="003F06D8">
      <w:pPr>
        <w:pStyle w:val="a5"/>
      </w:pPr>
      <w:r>
        <w:t>Эпидемия</w:t>
      </w:r>
    </w:p>
    <w:p w14:paraId="79A3C9B7" w14:textId="77777777" w:rsidR="006C2AA1" w:rsidRDefault="003F06D8">
      <w:pPr>
        <w:pStyle w:val="Author"/>
      </w:pPr>
      <w:r>
        <w:t>Сорокин Андрей Константи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8235904"/>
        <w:docPartObj>
          <w:docPartGallery w:val="Table of Contents"/>
          <w:docPartUnique/>
        </w:docPartObj>
      </w:sdtPr>
      <w:sdtEndPr/>
      <w:sdtContent>
        <w:p w14:paraId="1B7E610D" w14:textId="77777777" w:rsidR="006C2AA1" w:rsidRDefault="003F06D8">
          <w:pPr>
            <w:pStyle w:val="ae"/>
          </w:pPr>
          <w:r>
            <w:t>Содержание</w:t>
          </w:r>
        </w:p>
        <w:p w14:paraId="5A5DF508" w14:textId="77777777" w:rsidR="006D3720" w:rsidRDefault="003F06D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D3720">
            <w:fldChar w:fldCharType="separate"/>
          </w:r>
          <w:hyperlink w:anchor="_Toc67169148" w:history="1">
            <w:r w:rsidR="006D3720" w:rsidRPr="007F1906">
              <w:rPr>
                <w:rStyle w:val="ad"/>
                <w:noProof/>
              </w:rPr>
              <w:t>Цель работы</w:t>
            </w:r>
            <w:r w:rsidR="006D3720">
              <w:rPr>
                <w:noProof/>
                <w:webHidden/>
              </w:rPr>
              <w:tab/>
            </w:r>
            <w:r w:rsidR="006D3720">
              <w:rPr>
                <w:noProof/>
                <w:webHidden/>
              </w:rPr>
              <w:fldChar w:fldCharType="begin"/>
            </w:r>
            <w:r w:rsidR="006D3720">
              <w:rPr>
                <w:noProof/>
                <w:webHidden/>
              </w:rPr>
              <w:instrText xml:space="preserve"> PAGEREF _Toc67169148 \h </w:instrText>
            </w:r>
            <w:r w:rsidR="006D3720">
              <w:rPr>
                <w:noProof/>
                <w:webHidden/>
              </w:rPr>
            </w:r>
            <w:r w:rsidR="006D3720">
              <w:rPr>
                <w:noProof/>
                <w:webHidden/>
              </w:rPr>
              <w:fldChar w:fldCharType="separate"/>
            </w:r>
            <w:r w:rsidR="006D3720">
              <w:rPr>
                <w:noProof/>
                <w:webHidden/>
              </w:rPr>
              <w:t>1</w:t>
            </w:r>
            <w:r w:rsidR="006D3720">
              <w:rPr>
                <w:noProof/>
                <w:webHidden/>
              </w:rPr>
              <w:fldChar w:fldCharType="end"/>
            </w:r>
          </w:hyperlink>
        </w:p>
        <w:p w14:paraId="618E0E6B" w14:textId="77777777" w:rsidR="006D3720" w:rsidRDefault="006D37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69149" w:history="1">
            <w:r w:rsidRPr="007F190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C08E6" w14:textId="77777777" w:rsidR="006D3720" w:rsidRDefault="006D37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69150" w:history="1">
            <w:r w:rsidRPr="007F1906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E13DB" w14:textId="77777777" w:rsidR="006D3720" w:rsidRDefault="006D37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69151" w:history="1">
            <w:r w:rsidRPr="007F1906">
              <w:rPr>
                <w:rStyle w:val="ad"/>
                <w:noProof/>
              </w:rPr>
              <w:t>Ход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C8A28" w14:textId="77777777" w:rsidR="006D3720" w:rsidRDefault="006D372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69152" w:history="1">
            <w:r w:rsidRPr="007F1906">
              <w:rPr>
                <w:rStyle w:val="ad"/>
                <w:noProof/>
              </w:rPr>
              <w:t>Подключаю необходимые библиоте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CF2F4" w14:textId="77777777" w:rsidR="006D3720" w:rsidRDefault="006D372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69153" w:history="1">
            <w:r w:rsidRPr="007F1906">
              <w:rPr>
                <w:rStyle w:val="ad"/>
                <w:noProof/>
              </w:rPr>
              <w:t>Ввод знач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14CFC" w14:textId="77777777" w:rsidR="006D3720" w:rsidRDefault="006D372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69154" w:history="1">
            <w:r w:rsidRPr="007F1906">
              <w:rPr>
                <w:rStyle w:val="ad"/>
                <w:noProof/>
              </w:rPr>
              <w:t>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3514A" w14:textId="77777777" w:rsidR="006D3720" w:rsidRDefault="006D372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7169155" w:history="1">
            <w:r w:rsidRPr="007F1906">
              <w:rPr>
                <w:rStyle w:val="ad"/>
                <w:noProof/>
              </w:rPr>
              <w:t xml:space="preserve">Функция для случая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I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(</m:t>
              </m:r>
              <m:r>
                <w:rPr>
                  <w:rStyle w:val="ad"/>
                  <w:rFonts w:ascii="Cambria Math" w:hAnsi="Cambria Math"/>
                  <w:noProof/>
                </w:rPr>
                <m:t>0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)≤</m:t>
              </m:r>
              <m:r>
                <w:rPr>
                  <w:rStyle w:val="ad"/>
                  <w:rFonts w:ascii="Cambria Math" w:hAnsi="Cambria Math"/>
                  <w:noProof/>
                </w:rPr>
                <m:t>I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*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25362" w14:textId="77777777" w:rsidR="006D3720" w:rsidRDefault="006D372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7169156" w:history="1">
            <w:r w:rsidRPr="007F1906">
              <w:rPr>
                <w:rStyle w:val="ad"/>
                <w:noProof/>
              </w:rPr>
              <w:t xml:space="preserve">Функция для случая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I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(</m:t>
              </m:r>
              <m:r>
                <w:rPr>
                  <w:rStyle w:val="ad"/>
                  <w:rFonts w:ascii="Cambria Math" w:hAnsi="Cambria Math"/>
                  <w:noProof/>
                </w:rPr>
                <m:t>0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)&gt;</m:t>
              </m:r>
              <m:r>
                <w:rPr>
                  <w:rStyle w:val="ad"/>
                  <w:rFonts w:ascii="Cambria Math" w:hAnsi="Cambria Math"/>
                  <w:noProof/>
                </w:rPr>
                <m:t>I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*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5A5B9" w14:textId="77777777" w:rsidR="006D3720" w:rsidRDefault="006D372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69157" w:history="1">
            <w:r w:rsidRPr="007F1906">
              <w:rPr>
                <w:rStyle w:val="ad"/>
                <w:noProof/>
              </w:rPr>
              <w:t>График №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3A337" w14:textId="77777777" w:rsidR="006D3720" w:rsidRDefault="006D372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69158" w:history="1">
            <w:r w:rsidRPr="007F1906">
              <w:rPr>
                <w:rStyle w:val="ad"/>
                <w:noProof/>
              </w:rPr>
              <w:t>График №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95C3B" w14:textId="77777777" w:rsidR="006D3720" w:rsidRDefault="006D37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69159" w:history="1">
            <w:r w:rsidRPr="007F190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9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428D0" w14:textId="77777777" w:rsidR="006C2AA1" w:rsidRDefault="003F06D8">
          <w:r>
            <w:fldChar w:fldCharType="end"/>
          </w:r>
        </w:p>
      </w:sdtContent>
    </w:sdt>
    <w:p w14:paraId="135E8430" w14:textId="77777777" w:rsidR="006C2AA1" w:rsidRDefault="003F06D8">
      <w:pPr>
        <w:pStyle w:val="1"/>
      </w:pPr>
      <w:bookmarkStart w:id="0" w:name="цель-работы"/>
      <w:bookmarkStart w:id="1" w:name="_Toc67169148"/>
      <w:r>
        <w:t>Цель работы</w:t>
      </w:r>
      <w:bookmarkEnd w:id="1"/>
    </w:p>
    <w:p w14:paraId="2C01EA00" w14:textId="77777777" w:rsidR="006C2AA1" w:rsidRDefault="003F06D8">
      <w:pPr>
        <w:pStyle w:val="FirstParagraph"/>
      </w:pPr>
      <w:r>
        <w:t>Изучить модель “эпидемия” и построить графики по этой модели.</w:t>
      </w:r>
    </w:p>
    <w:p w14:paraId="607ABD31" w14:textId="77777777" w:rsidR="006C2AA1" w:rsidRDefault="003F06D8">
      <w:pPr>
        <w:pStyle w:val="1"/>
      </w:pPr>
      <w:bookmarkStart w:id="2" w:name="задание"/>
      <w:bookmarkStart w:id="3" w:name="_Toc67169149"/>
      <w:bookmarkEnd w:id="0"/>
      <w:r>
        <w:t>Задание</w:t>
      </w:r>
      <w:bookmarkEnd w:id="3"/>
    </w:p>
    <w:p w14:paraId="5FB8EDAC" w14:textId="77777777" w:rsidR="006C2AA1" w:rsidRDefault="003F06D8">
      <w:pPr>
        <w:pStyle w:val="FirstParagraph"/>
      </w:pPr>
      <w:r>
        <w:t>Построить графики изменения числа особей в каждой из трех групп в случае:</w:t>
      </w:r>
      <w:r>
        <w:br/>
        <w:t xml:space="preserve">1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br/>
        <w:t xml:space="preserve">2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br/>
        <w:t xml:space="preserve">Пр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00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9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5</m:t>
        </m:r>
      </m:oMath>
      <w:r>
        <w:t>.</w:t>
      </w:r>
    </w:p>
    <w:p w14:paraId="5482B666" w14:textId="77777777" w:rsidR="006C2AA1" w:rsidRDefault="003F06D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1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359C5BDE" w14:textId="77777777" w:rsidR="006C2AA1" w:rsidRDefault="003F06D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01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2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4A7D344E" w14:textId="77777777" w:rsidR="006C2AA1" w:rsidRDefault="003F06D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2</m:t>
          </m:r>
          <m:r>
            <w:rPr>
              <w:rFonts w:ascii="Cambria Math" w:hAnsi="Cambria Math"/>
            </w:rPr>
            <m:t>I</m:t>
          </m:r>
        </m:oMath>
      </m:oMathPara>
    </w:p>
    <w:p w14:paraId="404C7A50" w14:textId="77777777" w:rsidR="006C2AA1" w:rsidRDefault="003F06D8">
      <w:pPr>
        <w:pStyle w:val="1"/>
      </w:pPr>
      <w:bookmarkStart w:id="4" w:name="теоретическая-справка"/>
      <w:bookmarkStart w:id="5" w:name="_Toc67169150"/>
      <w:bookmarkEnd w:id="2"/>
      <w:r>
        <w:lastRenderedPageBreak/>
        <w:t>Теоретическая справка</w:t>
      </w:r>
      <w:bookmarkEnd w:id="5"/>
    </w:p>
    <w:p w14:paraId="50FD3111" w14:textId="77777777" w:rsidR="006C2AA1" w:rsidRDefault="003F06D8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</w:t>
      </w:r>
      <w:r>
        <w:t xml:space="preserve">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c иммунитетом к болезни. До того,</w:t>
      </w:r>
      <w:r>
        <w:t xml:space="preserve">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14:paraId="1C50497F" w14:textId="77777777" w:rsidR="006C2AA1" w:rsidRDefault="003F06D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4F204B54" w14:textId="77777777" w:rsidR="006C2AA1" w:rsidRDefault="003F06D8"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</w:t>
      </w:r>
      <w:r>
        <w:t>за единицу времени между заразившимися и теми, кто уже болеет и лечится, т.е.:</w:t>
      </w:r>
    </w:p>
    <w:p w14:paraId="24F6A637" w14:textId="77777777" w:rsidR="006C2AA1" w:rsidRDefault="003F06D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25535783" w14:textId="77777777" w:rsidR="006C2AA1" w:rsidRDefault="003F06D8">
      <w:pPr>
        <w:pStyle w:val="FirstParagraph"/>
      </w:pPr>
      <w:r>
        <w:t>А скорость изменения выздоравливающих особей (при этом приобретающие иммунитет к болезни)</w:t>
      </w:r>
    </w:p>
    <w:p w14:paraId="0950F3AA" w14:textId="77777777" w:rsidR="006C2AA1" w:rsidRDefault="003F06D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01A087A5" w14:textId="77777777" w:rsidR="006C2AA1" w:rsidRDefault="003F06D8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</w:t>
      </w:r>
    </w:p>
    <w:p w14:paraId="068071FA" w14:textId="77777777" w:rsidR="006C2AA1" w:rsidRDefault="003F06D8">
      <w:pPr>
        <w:pStyle w:val="a0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</w:t>
      </w:r>
      <w:r>
        <w:t xml:space="preserve">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8A13DAB" w14:textId="77777777" w:rsidR="006C2AA1" w:rsidRDefault="003F06D8">
      <w:pPr>
        <w:pStyle w:val="1"/>
      </w:pPr>
      <w:bookmarkStart w:id="6" w:name="ход-лабораторной-работы"/>
      <w:bookmarkStart w:id="7" w:name="_Toc67169151"/>
      <w:bookmarkEnd w:id="4"/>
      <w:r>
        <w:t>Ход лабораторной</w:t>
      </w:r>
      <w:r>
        <w:t xml:space="preserve"> работы</w:t>
      </w:r>
      <w:bookmarkEnd w:id="7"/>
    </w:p>
    <w:p w14:paraId="2CC790C9" w14:textId="77777777" w:rsidR="006C2AA1" w:rsidRDefault="003F06D8">
      <w:pPr>
        <w:pStyle w:val="2"/>
      </w:pPr>
      <w:bookmarkStart w:id="8" w:name="подключаю-необходимые-библиотеки"/>
      <w:bookmarkStart w:id="9" w:name="_Toc67169152"/>
      <w:r>
        <w:t>Подключаю необходимые библиотеки</w:t>
      </w:r>
      <w:bookmarkEnd w:id="9"/>
    </w:p>
    <w:p w14:paraId="7F0A4A69" w14:textId="77777777" w:rsidR="006C2AA1" w:rsidRDefault="003F06D8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from scipy.integrate import odeint</w:t>
      </w:r>
    </w:p>
    <w:p w14:paraId="48D596EE" w14:textId="77777777" w:rsidR="006C2AA1" w:rsidRDefault="003F06D8">
      <w:pPr>
        <w:pStyle w:val="2"/>
      </w:pPr>
      <w:bookmarkStart w:id="10" w:name="ввод-значений"/>
      <w:bookmarkStart w:id="11" w:name="_Toc67169153"/>
      <w:bookmarkEnd w:id="8"/>
      <w:r>
        <w:t>Ввод значений</w:t>
      </w:r>
      <w:bookmarkEnd w:id="11"/>
    </w:p>
    <w:p w14:paraId="450BFACF" w14:textId="77777777" w:rsidR="006C2AA1" w:rsidRDefault="003F06D8">
      <w:pPr>
        <w:pStyle w:val="SourceCode"/>
      </w:pPr>
      <w:r>
        <w:rPr>
          <w:rStyle w:val="VerbatimChar"/>
        </w:rPr>
        <w:t>a = 0.01</w:t>
      </w:r>
      <w:r>
        <w:br/>
      </w:r>
      <w:r>
        <w:rPr>
          <w:rStyle w:val="VerbatimChar"/>
        </w:rPr>
        <w:t>b = 0.02</w:t>
      </w:r>
      <w:r>
        <w:br/>
      </w:r>
      <w:r>
        <w:rPr>
          <w:rStyle w:val="VerbatimChar"/>
        </w:rPr>
        <w:t>N = 20000</w:t>
      </w:r>
      <w:r>
        <w:br/>
      </w:r>
      <w:r>
        <w:rPr>
          <w:rStyle w:val="VerbatimChar"/>
        </w:rPr>
        <w:lastRenderedPageBreak/>
        <w:t>I = 99</w:t>
      </w:r>
      <w:r>
        <w:br/>
      </w:r>
      <w:r>
        <w:rPr>
          <w:rStyle w:val="VerbatimChar"/>
        </w:rPr>
        <w:t>R = 5</w:t>
      </w:r>
      <w:r>
        <w:br/>
      </w:r>
      <w:r>
        <w:rPr>
          <w:rStyle w:val="VerbatimChar"/>
        </w:rPr>
        <w:t>S = N - I - R</w:t>
      </w:r>
      <w:r>
        <w:br/>
      </w:r>
      <w:r>
        <w:rPr>
          <w:rStyle w:val="VerbatimChar"/>
        </w:rPr>
        <w:t>t = np.arange(0,200,0.01)</w:t>
      </w:r>
      <w:r>
        <w:br/>
      </w:r>
      <w:r>
        <w:rPr>
          <w:rStyle w:val="VerbatimChar"/>
        </w:rPr>
        <w:t>v = [S, I, R]</w:t>
      </w:r>
    </w:p>
    <w:p w14:paraId="77A1A293" w14:textId="77777777" w:rsidR="006C2AA1" w:rsidRDefault="003F06D8">
      <w:pPr>
        <w:pStyle w:val="2"/>
      </w:pPr>
      <w:bookmarkStart w:id="12" w:name="функции"/>
      <w:bookmarkStart w:id="13" w:name="_Toc67169154"/>
      <w:bookmarkEnd w:id="10"/>
      <w:r>
        <w:t>Функции</w:t>
      </w:r>
      <w:bookmarkEnd w:id="13"/>
    </w:p>
    <w:p w14:paraId="0EE6D745" w14:textId="77777777" w:rsidR="006C2AA1" w:rsidRDefault="003F06D8">
      <w:pPr>
        <w:pStyle w:val="3"/>
      </w:pPr>
      <w:bookmarkStart w:id="14" w:name="функция-для-случая-i0-leq-i"/>
      <w:bookmarkStart w:id="15" w:name="_Toc67169155"/>
      <w:r>
        <w:t xml:space="preserve">Функция для случая </w:t>
      </w:r>
      <m:oMath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b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0</m:t>
        </m:r>
        <m:r>
          <m:rPr>
            <m:sty m:val="b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*</m:t>
            </m:r>
          </m:sup>
        </m:sSup>
      </m:oMath>
      <w:bookmarkEnd w:id="15"/>
    </w:p>
    <w:p w14:paraId="48DD1AE7" w14:textId="77777777" w:rsidR="006C2AA1" w:rsidRDefault="003F06D8">
      <w:pPr>
        <w:pStyle w:val="SourceCode"/>
      </w:pPr>
      <w:r>
        <w:rPr>
          <w:rStyle w:val="VerbatimChar"/>
        </w:rPr>
        <w:t>def f1(v,t):</w:t>
      </w:r>
      <w:r>
        <w:br/>
      </w:r>
      <w:r>
        <w:rPr>
          <w:rStyle w:val="VerbatimChar"/>
        </w:rPr>
        <w:t xml:space="preserve">    dS = 0</w:t>
      </w:r>
      <w:r>
        <w:br/>
      </w:r>
      <w:r>
        <w:rPr>
          <w:rStyle w:val="VerbatimChar"/>
        </w:rPr>
        <w:t xml:space="preserve">    dI = -1*b*v[1]</w:t>
      </w:r>
      <w:r>
        <w:br/>
      </w:r>
      <w:r>
        <w:rPr>
          <w:rStyle w:val="VerbatimChar"/>
        </w:rPr>
        <w:t xml:space="preserve">    dR = b*v[1]</w:t>
      </w:r>
      <w:r>
        <w:br/>
      </w:r>
      <w:r>
        <w:rPr>
          <w:rStyle w:val="VerbatimChar"/>
        </w:rPr>
        <w:t xml:space="preserve">    return [dS,dI,dR]</w:t>
      </w:r>
    </w:p>
    <w:p w14:paraId="655DE988" w14:textId="77777777" w:rsidR="006C2AA1" w:rsidRDefault="003F06D8">
      <w:pPr>
        <w:pStyle w:val="3"/>
      </w:pPr>
      <w:bookmarkStart w:id="16" w:name="функция-для-случая-i0-i"/>
      <w:bookmarkStart w:id="17" w:name="_Toc67169156"/>
      <w:bookmarkEnd w:id="14"/>
      <w:r>
        <w:t xml:space="preserve">Функция для случая </w:t>
      </w:r>
      <m:oMath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b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0</m:t>
        </m:r>
        <m:r>
          <m:rPr>
            <m:sty m:val="b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b"/>
              </m:rPr>
              <w:rPr>
                <w:rFonts w:ascii="Cambria Math" w:hAnsi="Cambria Math"/>
              </w:rPr>
              <m:t>*</m:t>
            </m:r>
          </m:sup>
        </m:sSup>
      </m:oMath>
      <w:bookmarkEnd w:id="17"/>
    </w:p>
    <w:p w14:paraId="5ED4E989" w14:textId="77777777" w:rsidR="006C2AA1" w:rsidRDefault="003F06D8">
      <w:pPr>
        <w:pStyle w:val="SourceCode"/>
      </w:pPr>
      <w:r>
        <w:rPr>
          <w:rStyle w:val="VerbatimChar"/>
        </w:rPr>
        <w:t>def f2(v,t):</w:t>
      </w:r>
      <w:r>
        <w:br/>
      </w:r>
      <w:r>
        <w:rPr>
          <w:rStyle w:val="VerbatimChar"/>
        </w:rPr>
        <w:t xml:space="preserve">    dS = -1*a*v[0]</w:t>
      </w:r>
      <w:r>
        <w:br/>
      </w:r>
      <w:r>
        <w:rPr>
          <w:rStyle w:val="VerbatimChar"/>
        </w:rPr>
        <w:t xml:space="preserve">    dI = a*v[0] - b*v[1]</w:t>
      </w:r>
      <w:r>
        <w:br/>
      </w:r>
      <w:r>
        <w:rPr>
          <w:rStyle w:val="VerbatimChar"/>
        </w:rPr>
        <w:t xml:space="preserve">    dR = b*v[1]</w:t>
      </w:r>
      <w:r>
        <w:br/>
      </w:r>
      <w:r>
        <w:rPr>
          <w:rStyle w:val="VerbatimChar"/>
        </w:rPr>
        <w:t xml:space="preserve">    return [dS,dI,dR]</w:t>
      </w:r>
    </w:p>
    <w:p w14:paraId="29101286" w14:textId="77777777" w:rsidR="006C2AA1" w:rsidRDefault="003F06D8">
      <w:pPr>
        <w:pStyle w:val="2"/>
      </w:pPr>
      <w:bookmarkStart w:id="18" w:name="график-1"/>
      <w:bookmarkStart w:id="19" w:name="_Toc67169157"/>
      <w:bookmarkEnd w:id="12"/>
      <w:bookmarkEnd w:id="16"/>
      <w:r>
        <w:t>График №1</w:t>
      </w:r>
      <w:bookmarkEnd w:id="19"/>
    </w:p>
    <w:p w14:paraId="68A36BC7" w14:textId="77777777" w:rsidR="006C2AA1" w:rsidRDefault="003F06D8">
      <w:pPr>
        <w:pStyle w:val="FirstParagraph"/>
      </w:pPr>
      <w:r>
        <w:t xml:space="preserve">Вывод графика изменения числа особей в каждой из трех групп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рис. 0.1).</w:t>
      </w:r>
    </w:p>
    <w:p w14:paraId="606AADF9" w14:textId="77777777" w:rsidR="006C2AA1" w:rsidRDefault="003F06D8">
      <w:pPr>
        <w:pStyle w:val="CaptionedFigure"/>
      </w:pPr>
      <w:bookmarkStart w:id="20" w:name="fig:001"/>
      <w:r>
        <w:rPr>
          <w:noProof/>
        </w:rPr>
        <w:lastRenderedPageBreak/>
        <w:drawing>
          <wp:inline distT="0" distB="0" distL="0" distR="0" wp14:anchorId="4B7099DA" wp14:editId="39CB0A73">
            <wp:extent cx="5334000" cy="4000500"/>
            <wp:effectExtent l="0" t="0" r="0" b="0"/>
            <wp:docPr id="1" name="Picture" descr="Вывод графика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7A10CE2" w14:textId="77777777" w:rsidR="006C2AA1" w:rsidRDefault="003F06D8">
      <w:pPr>
        <w:pStyle w:val="ImageCaption"/>
      </w:pPr>
      <w:r>
        <w:t>Вывод графика №1</w:t>
      </w:r>
    </w:p>
    <w:p w14:paraId="78783BB9" w14:textId="77777777" w:rsidR="006C2AA1" w:rsidRDefault="003F06D8">
      <w:pPr>
        <w:pStyle w:val="2"/>
      </w:pPr>
      <w:bookmarkStart w:id="21" w:name="график-2"/>
      <w:bookmarkStart w:id="22" w:name="_Toc67169158"/>
      <w:bookmarkEnd w:id="18"/>
      <w:r>
        <w:t>График №2</w:t>
      </w:r>
      <w:bookmarkEnd w:id="22"/>
    </w:p>
    <w:p w14:paraId="379831B4" w14:textId="77777777" w:rsidR="006C2AA1" w:rsidRDefault="003F06D8">
      <w:pPr>
        <w:pStyle w:val="FirstParagraph"/>
      </w:pPr>
      <w:r>
        <w:t xml:space="preserve">Вывод графика изменения числа особей в каждой из трех групп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рис. 0.2).</w:t>
      </w:r>
    </w:p>
    <w:p w14:paraId="64B785DA" w14:textId="77777777" w:rsidR="006C2AA1" w:rsidRDefault="003F06D8">
      <w:pPr>
        <w:pStyle w:val="CaptionedFigure"/>
      </w:pPr>
      <w:bookmarkStart w:id="23" w:name="fig:002"/>
      <w:r>
        <w:rPr>
          <w:noProof/>
        </w:rPr>
        <w:lastRenderedPageBreak/>
        <w:drawing>
          <wp:inline distT="0" distB="0" distL="0" distR="0" wp14:anchorId="3D5CB7D7" wp14:editId="290599AF">
            <wp:extent cx="5334000" cy="4000500"/>
            <wp:effectExtent l="0" t="0" r="0" b="0"/>
            <wp:docPr id="2" name="Picture" descr="Вывод графика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6F96F6A0" w14:textId="77777777" w:rsidR="006C2AA1" w:rsidRDefault="003F06D8">
      <w:pPr>
        <w:pStyle w:val="ImageCaption"/>
      </w:pPr>
      <w:r>
        <w:t>Вывод графика №2</w:t>
      </w:r>
    </w:p>
    <w:p w14:paraId="0D8050B0" w14:textId="77777777" w:rsidR="006C2AA1" w:rsidRDefault="003F06D8">
      <w:pPr>
        <w:pStyle w:val="1"/>
      </w:pPr>
      <w:bookmarkStart w:id="24" w:name="вывод"/>
      <w:bookmarkStart w:id="25" w:name="_Toc67169159"/>
      <w:bookmarkEnd w:id="6"/>
      <w:bookmarkEnd w:id="21"/>
      <w:r>
        <w:t>Вывод</w:t>
      </w:r>
      <w:bookmarkEnd w:id="25"/>
    </w:p>
    <w:p w14:paraId="0EA42D75" w14:textId="77777777" w:rsidR="006C2AA1" w:rsidRDefault="003F06D8">
      <w:pPr>
        <w:pStyle w:val="FirstParagraph"/>
      </w:pPr>
      <w:r>
        <w:t>В результате про</w:t>
      </w:r>
      <w:r>
        <w:t>деланной работы я изучил модель “эпидемия” и построил графики по этой модели.</w:t>
      </w:r>
      <w:bookmarkEnd w:id="24"/>
    </w:p>
    <w:sectPr w:rsidR="006C2AA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5F35AF" w14:textId="77777777" w:rsidR="003F06D8" w:rsidRDefault="003F06D8">
      <w:pPr>
        <w:spacing w:after="0"/>
      </w:pPr>
      <w:r>
        <w:separator/>
      </w:r>
    </w:p>
  </w:endnote>
  <w:endnote w:type="continuationSeparator" w:id="0">
    <w:p w14:paraId="473B3310" w14:textId="77777777" w:rsidR="003F06D8" w:rsidRDefault="003F0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0F0115" w14:textId="77777777" w:rsidR="003F06D8" w:rsidRDefault="003F06D8">
      <w:r>
        <w:separator/>
      </w:r>
    </w:p>
  </w:footnote>
  <w:footnote w:type="continuationSeparator" w:id="0">
    <w:p w14:paraId="4810DBFB" w14:textId="77777777" w:rsidR="003F06D8" w:rsidRDefault="003F0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5AAFA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06D8"/>
    <w:rsid w:val="004E29B3"/>
    <w:rsid w:val="00590D07"/>
    <w:rsid w:val="006C2AA1"/>
    <w:rsid w:val="006D372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DA5F509"/>
  <w15:docId w15:val="{182430EB-4374-2B40-A5B9-7C6672C3E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D372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D372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6D372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09</Words>
  <Characters>3473</Characters>
  <Application>Microsoft Office Word</Application>
  <DocSecurity>0</DocSecurity>
  <Lines>28</Lines>
  <Paragraphs>8</Paragraphs>
  <ScaleCrop>false</ScaleCrop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орокин Андрей Константинович</dc:creator>
  <cp:keywords/>
  <cp:lastModifiedBy>Сорокин Андрей Константинович</cp:lastModifiedBy>
  <cp:revision>2</cp:revision>
  <dcterms:created xsi:type="dcterms:W3CDTF">2021-03-20T18:45:00Z</dcterms:created>
  <dcterms:modified xsi:type="dcterms:W3CDTF">2021-03-20T18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047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Эпидемия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